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B3AB8" w14:textId="43987AC9" w:rsidR="001174BC" w:rsidRDefault="001174BC" w:rsidP="00E33DA1"/>
    <w:p w14:paraId="4BAB57F8" w14:textId="075AB4F7" w:rsidR="001174BC" w:rsidRDefault="001174BC" w:rsidP="00E33DA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4"/>
        <w:gridCol w:w="1114"/>
        <w:gridCol w:w="1112"/>
        <w:gridCol w:w="1095"/>
        <w:gridCol w:w="1113"/>
        <w:gridCol w:w="1095"/>
        <w:gridCol w:w="1113"/>
        <w:gridCol w:w="1095"/>
      </w:tblGrid>
      <w:tr w:rsidR="001F0474" w14:paraId="5B0864DA" w14:textId="77777777" w:rsidTr="001F0474">
        <w:trPr>
          <w:trHeight w:val="348"/>
        </w:trPr>
        <w:tc>
          <w:tcPr>
            <w:tcW w:w="1444" w:type="dxa"/>
            <w:vMerge w:val="restart"/>
            <w:vAlign w:val="center"/>
          </w:tcPr>
          <w:p w14:paraId="633E0578" w14:textId="77777777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Location</w:t>
            </w:r>
          </w:p>
          <w:p w14:paraId="519DAE9D" w14:textId="5D64B80A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 xml:space="preserve"> </w:t>
            </w:r>
          </w:p>
        </w:tc>
        <w:tc>
          <w:tcPr>
            <w:tcW w:w="1114" w:type="dxa"/>
            <w:vMerge w:val="restart"/>
            <w:vAlign w:val="center"/>
          </w:tcPr>
          <w:p w14:paraId="294096CD" w14:textId="52D8FC0F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N. Sample</w:t>
            </w:r>
          </w:p>
        </w:tc>
        <w:tc>
          <w:tcPr>
            <w:tcW w:w="2207" w:type="dxa"/>
            <w:gridSpan w:val="2"/>
            <w:vAlign w:val="center"/>
          </w:tcPr>
          <w:p w14:paraId="6BC7F8DB" w14:textId="389C3EA5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Prog</w:t>
            </w:r>
          </w:p>
        </w:tc>
        <w:tc>
          <w:tcPr>
            <w:tcW w:w="2208" w:type="dxa"/>
            <w:gridSpan w:val="2"/>
            <w:vAlign w:val="center"/>
          </w:tcPr>
          <w:p w14:paraId="20D0BF6C" w14:textId="0D5988DD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Est</w:t>
            </w:r>
          </w:p>
        </w:tc>
        <w:tc>
          <w:tcPr>
            <w:tcW w:w="2208" w:type="dxa"/>
            <w:gridSpan w:val="2"/>
            <w:vAlign w:val="center"/>
          </w:tcPr>
          <w:p w14:paraId="6466E913" w14:textId="62784DF1" w:rsidR="001F0474" w:rsidRPr="001F0474" w:rsidRDefault="001F0474" w:rsidP="001F0474">
            <w:pPr>
              <w:rPr>
                <w:b/>
                <w:bCs/>
              </w:rPr>
            </w:pPr>
            <w:proofErr w:type="spellStart"/>
            <w:r w:rsidRPr="001F0474">
              <w:rPr>
                <w:b/>
                <w:bCs/>
              </w:rPr>
              <w:t>Cort</w:t>
            </w:r>
            <w:proofErr w:type="spellEnd"/>
          </w:p>
        </w:tc>
      </w:tr>
      <w:tr w:rsidR="001F0474" w14:paraId="5B798119" w14:textId="77777777" w:rsidTr="001F0474">
        <w:trPr>
          <w:trHeight w:val="348"/>
        </w:trPr>
        <w:tc>
          <w:tcPr>
            <w:tcW w:w="1444" w:type="dxa"/>
            <w:vMerge/>
            <w:vAlign w:val="center"/>
          </w:tcPr>
          <w:p w14:paraId="0FF29F39" w14:textId="56726767" w:rsidR="001F0474" w:rsidRDefault="001F0474" w:rsidP="001F0474"/>
        </w:tc>
        <w:tc>
          <w:tcPr>
            <w:tcW w:w="1114" w:type="dxa"/>
            <w:vMerge/>
            <w:vAlign w:val="center"/>
          </w:tcPr>
          <w:p w14:paraId="69D3138A" w14:textId="55839803" w:rsidR="001F0474" w:rsidRDefault="001F0474" w:rsidP="001F0474"/>
        </w:tc>
        <w:tc>
          <w:tcPr>
            <w:tcW w:w="1112" w:type="dxa"/>
            <w:vAlign w:val="center"/>
          </w:tcPr>
          <w:p w14:paraId="61A17A0F" w14:textId="57F740C5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0AD484FE" w14:textId="1F2468A5" w:rsidR="001F0474" w:rsidRDefault="001F0474" w:rsidP="001F0474">
            <w:r>
              <w:t>Sd</w:t>
            </w:r>
          </w:p>
        </w:tc>
        <w:tc>
          <w:tcPr>
            <w:tcW w:w="1113" w:type="dxa"/>
            <w:vAlign w:val="center"/>
          </w:tcPr>
          <w:p w14:paraId="68604C79" w14:textId="0F2B182F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51629998" w14:textId="02DBBC35" w:rsidR="001F0474" w:rsidRDefault="001F0474" w:rsidP="001F0474">
            <w:r>
              <w:t>Sd</w:t>
            </w:r>
          </w:p>
        </w:tc>
        <w:tc>
          <w:tcPr>
            <w:tcW w:w="1113" w:type="dxa"/>
            <w:vAlign w:val="center"/>
          </w:tcPr>
          <w:p w14:paraId="1A1D456D" w14:textId="321A44A4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6FFD1773" w14:textId="7C8039FF" w:rsidR="001F0474" w:rsidRDefault="001F0474" w:rsidP="001F0474">
            <w:r>
              <w:t>Sd</w:t>
            </w:r>
          </w:p>
        </w:tc>
      </w:tr>
      <w:tr w:rsidR="001F0474" w14:paraId="5BD50EDC" w14:textId="77777777" w:rsidTr="001F0474">
        <w:trPr>
          <w:trHeight w:val="696"/>
        </w:trPr>
        <w:tc>
          <w:tcPr>
            <w:tcW w:w="1444" w:type="dxa"/>
            <w:vAlign w:val="center"/>
          </w:tcPr>
          <w:p w14:paraId="5F5A92B1" w14:textId="0DFF42F6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Mt Graham</w:t>
            </w:r>
          </w:p>
        </w:tc>
        <w:tc>
          <w:tcPr>
            <w:tcW w:w="1114" w:type="dxa"/>
            <w:vAlign w:val="center"/>
          </w:tcPr>
          <w:p w14:paraId="30BA7EBF" w14:textId="32B8CDB9" w:rsidR="001F0474" w:rsidRDefault="001F0474" w:rsidP="001F0474">
            <w:r>
              <w:t>44</w:t>
            </w:r>
          </w:p>
        </w:tc>
        <w:tc>
          <w:tcPr>
            <w:tcW w:w="1112" w:type="dxa"/>
            <w:vAlign w:val="center"/>
          </w:tcPr>
          <w:p w14:paraId="7D9D352F" w14:textId="40EA7724" w:rsidR="001F0474" w:rsidRDefault="001F0474" w:rsidP="001F0474">
            <w:r>
              <w:t>133</w:t>
            </w:r>
          </w:p>
        </w:tc>
        <w:tc>
          <w:tcPr>
            <w:tcW w:w="1095" w:type="dxa"/>
            <w:vAlign w:val="center"/>
          </w:tcPr>
          <w:p w14:paraId="130E3713" w14:textId="4070E866" w:rsidR="001F0474" w:rsidRDefault="001F0474" w:rsidP="001F0474">
            <w:r>
              <w:t>192</w:t>
            </w:r>
          </w:p>
        </w:tc>
        <w:tc>
          <w:tcPr>
            <w:tcW w:w="1113" w:type="dxa"/>
            <w:vAlign w:val="center"/>
          </w:tcPr>
          <w:p w14:paraId="3E80CC90" w14:textId="13EA92C0" w:rsidR="001F0474" w:rsidRDefault="001F0474" w:rsidP="001F0474">
            <w:r>
              <w:t>149</w:t>
            </w:r>
          </w:p>
        </w:tc>
        <w:tc>
          <w:tcPr>
            <w:tcW w:w="1095" w:type="dxa"/>
            <w:vAlign w:val="center"/>
          </w:tcPr>
          <w:p w14:paraId="6E34879A" w14:textId="1CF55E3E" w:rsidR="001F0474" w:rsidRDefault="001F0474" w:rsidP="001F0474">
            <w:r>
              <w:t>158</w:t>
            </w:r>
          </w:p>
        </w:tc>
        <w:tc>
          <w:tcPr>
            <w:tcW w:w="1113" w:type="dxa"/>
            <w:vAlign w:val="center"/>
          </w:tcPr>
          <w:p w14:paraId="57D2C036" w14:textId="5F6A1C80" w:rsidR="001F0474" w:rsidRDefault="001F0474" w:rsidP="001F0474">
            <w:r>
              <w:t>67.6</w:t>
            </w:r>
          </w:p>
        </w:tc>
        <w:tc>
          <w:tcPr>
            <w:tcW w:w="1095" w:type="dxa"/>
            <w:vAlign w:val="center"/>
          </w:tcPr>
          <w:p w14:paraId="4B24BF8B" w14:textId="5F10881D" w:rsidR="001F0474" w:rsidRDefault="001F0474" w:rsidP="001F0474">
            <w:r>
              <w:t>50</w:t>
            </w:r>
          </w:p>
        </w:tc>
      </w:tr>
      <w:tr w:rsidR="001F0474" w14:paraId="172C6BD3" w14:textId="77777777" w:rsidTr="001F0474">
        <w:trPr>
          <w:trHeight w:val="676"/>
        </w:trPr>
        <w:tc>
          <w:tcPr>
            <w:tcW w:w="1444" w:type="dxa"/>
            <w:vAlign w:val="center"/>
          </w:tcPr>
          <w:p w14:paraId="17A8062F" w14:textId="4391AB0C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White Mountains</w:t>
            </w:r>
          </w:p>
        </w:tc>
        <w:tc>
          <w:tcPr>
            <w:tcW w:w="1114" w:type="dxa"/>
            <w:vAlign w:val="center"/>
          </w:tcPr>
          <w:p w14:paraId="24020102" w14:textId="32D3C842" w:rsidR="001F0474" w:rsidRDefault="001F0474" w:rsidP="001F0474">
            <w:r>
              <w:t>47</w:t>
            </w:r>
          </w:p>
        </w:tc>
        <w:tc>
          <w:tcPr>
            <w:tcW w:w="1112" w:type="dxa"/>
            <w:vAlign w:val="center"/>
          </w:tcPr>
          <w:p w14:paraId="7BED6B96" w14:textId="089BA102" w:rsidR="001F0474" w:rsidRDefault="001F0474" w:rsidP="001F0474">
            <w:r>
              <w:t>159</w:t>
            </w:r>
          </w:p>
        </w:tc>
        <w:tc>
          <w:tcPr>
            <w:tcW w:w="1095" w:type="dxa"/>
            <w:vAlign w:val="center"/>
          </w:tcPr>
          <w:p w14:paraId="5E454CBB" w14:textId="5E1B70B3" w:rsidR="001F0474" w:rsidRDefault="001F0474" w:rsidP="001F0474">
            <w:r>
              <w:t>144</w:t>
            </w:r>
          </w:p>
        </w:tc>
        <w:tc>
          <w:tcPr>
            <w:tcW w:w="1113" w:type="dxa"/>
            <w:vAlign w:val="center"/>
          </w:tcPr>
          <w:p w14:paraId="6DBE9449" w14:textId="6782FC59" w:rsidR="001F0474" w:rsidRDefault="001F0474" w:rsidP="001F0474">
            <w:r>
              <w:t>378</w:t>
            </w:r>
          </w:p>
        </w:tc>
        <w:tc>
          <w:tcPr>
            <w:tcW w:w="1095" w:type="dxa"/>
            <w:vAlign w:val="center"/>
          </w:tcPr>
          <w:p w14:paraId="434BACC8" w14:textId="16635D9F" w:rsidR="001F0474" w:rsidRDefault="001F0474" w:rsidP="001F0474">
            <w:r>
              <w:t>595</w:t>
            </w:r>
          </w:p>
        </w:tc>
        <w:tc>
          <w:tcPr>
            <w:tcW w:w="1113" w:type="dxa"/>
            <w:vAlign w:val="center"/>
          </w:tcPr>
          <w:p w14:paraId="5A940E96" w14:textId="123FFC41" w:rsidR="001F0474" w:rsidRDefault="001F0474" w:rsidP="001F0474">
            <w:r>
              <w:t>173</w:t>
            </w:r>
          </w:p>
        </w:tc>
        <w:tc>
          <w:tcPr>
            <w:tcW w:w="1095" w:type="dxa"/>
            <w:vAlign w:val="center"/>
          </w:tcPr>
          <w:p w14:paraId="7D007F9C" w14:textId="4A7609BE" w:rsidR="001F0474" w:rsidRDefault="001F0474" w:rsidP="001F0474">
            <w:r>
              <w:t>203</w:t>
            </w:r>
          </w:p>
        </w:tc>
      </w:tr>
      <w:tr w:rsidR="001F0474" w14:paraId="2CC8FDE5" w14:textId="77777777" w:rsidTr="001F0474">
        <w:trPr>
          <w:trHeight w:val="328"/>
        </w:trPr>
        <w:tc>
          <w:tcPr>
            <w:tcW w:w="1444" w:type="dxa"/>
            <w:vAlign w:val="center"/>
          </w:tcPr>
          <w:p w14:paraId="1E3143B6" w14:textId="5E239185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Zoo</w:t>
            </w:r>
          </w:p>
        </w:tc>
        <w:tc>
          <w:tcPr>
            <w:tcW w:w="1114" w:type="dxa"/>
            <w:vAlign w:val="center"/>
          </w:tcPr>
          <w:p w14:paraId="62FF7096" w14:textId="4FA36DE8" w:rsidR="001F0474" w:rsidRDefault="001F0474" w:rsidP="001F0474">
            <w:r>
              <w:t>885</w:t>
            </w:r>
          </w:p>
        </w:tc>
        <w:tc>
          <w:tcPr>
            <w:tcW w:w="1112" w:type="dxa"/>
            <w:vAlign w:val="center"/>
          </w:tcPr>
          <w:p w14:paraId="7C8F11AA" w14:textId="409DCCA0" w:rsidR="001F0474" w:rsidRDefault="001F0474" w:rsidP="001F0474">
            <w:r>
              <w:t>27</w:t>
            </w:r>
          </w:p>
        </w:tc>
        <w:tc>
          <w:tcPr>
            <w:tcW w:w="1095" w:type="dxa"/>
            <w:vAlign w:val="center"/>
          </w:tcPr>
          <w:p w14:paraId="17A5AB89" w14:textId="21174815" w:rsidR="001F0474" w:rsidRDefault="001F0474" w:rsidP="001F0474">
            <w:r>
              <w:t>10.1</w:t>
            </w:r>
          </w:p>
        </w:tc>
        <w:tc>
          <w:tcPr>
            <w:tcW w:w="1113" w:type="dxa"/>
            <w:vAlign w:val="center"/>
          </w:tcPr>
          <w:p w14:paraId="59797D5A" w14:textId="64EB5B14" w:rsidR="001F0474" w:rsidRDefault="001F0474" w:rsidP="001F0474">
            <w:r>
              <w:t>103</w:t>
            </w:r>
          </w:p>
        </w:tc>
        <w:tc>
          <w:tcPr>
            <w:tcW w:w="1095" w:type="dxa"/>
            <w:vAlign w:val="center"/>
          </w:tcPr>
          <w:p w14:paraId="24CACAC7" w14:textId="4D3AAFAB" w:rsidR="001F0474" w:rsidRDefault="001F0474" w:rsidP="001F0474">
            <w:r>
              <w:t>56.4</w:t>
            </w:r>
          </w:p>
        </w:tc>
        <w:tc>
          <w:tcPr>
            <w:tcW w:w="1113" w:type="dxa"/>
            <w:vAlign w:val="center"/>
          </w:tcPr>
          <w:p w14:paraId="19E6200B" w14:textId="0F161042" w:rsidR="001F0474" w:rsidRDefault="001F0474" w:rsidP="001F0474">
            <w:r>
              <w:t>53.7</w:t>
            </w:r>
          </w:p>
        </w:tc>
        <w:tc>
          <w:tcPr>
            <w:tcW w:w="1095" w:type="dxa"/>
            <w:vAlign w:val="center"/>
          </w:tcPr>
          <w:p w14:paraId="2C67FFB1" w14:textId="7F3F86C9" w:rsidR="001F0474" w:rsidRDefault="001F0474" w:rsidP="001F0474">
            <w:r>
              <w:t>60.2</w:t>
            </w:r>
          </w:p>
        </w:tc>
      </w:tr>
    </w:tbl>
    <w:p w14:paraId="3DDD227A" w14:textId="77777777" w:rsidR="001174BC" w:rsidRDefault="001174BC" w:rsidP="00E33DA1"/>
    <w:p w14:paraId="6C782553" w14:textId="583CD943" w:rsidR="00E33DA1" w:rsidRDefault="00E33DA1" w:rsidP="00E33DA1"/>
    <w:p w14:paraId="4924E5B6" w14:textId="61C8F311" w:rsidR="001174BC" w:rsidRDefault="001174BC" w:rsidP="00A77C23">
      <w:pPr>
        <w:rPr>
          <w:noProof/>
        </w:rPr>
      </w:pPr>
      <w:r>
        <w:t>`</w:t>
      </w:r>
      <w:r w:rsidR="000D0C2D" w:rsidRPr="000D0C2D">
        <w:rPr>
          <w:noProof/>
        </w:rPr>
        <w:t xml:space="preserve"> </w:t>
      </w:r>
      <w:r w:rsidR="00890626" w:rsidRPr="00890626">
        <w:rPr>
          <w:noProof/>
        </w:rPr>
        <w:drawing>
          <wp:inline distT="0" distB="0" distL="0" distR="0" wp14:anchorId="2831BC59" wp14:editId="17137DAC">
            <wp:extent cx="5847619" cy="3447619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1CD3B" w14:textId="77777777" w:rsidR="00890626" w:rsidRDefault="00890626" w:rsidP="00A77C23"/>
    <w:p w14:paraId="3167BFC6" w14:textId="5B107AC9" w:rsidR="00E33DA1" w:rsidRDefault="0013489E" w:rsidP="001174BC">
      <w:r w:rsidRPr="0013489E">
        <w:rPr>
          <w:noProof/>
        </w:rPr>
        <w:lastRenderedPageBreak/>
        <w:drawing>
          <wp:inline distT="0" distB="0" distL="0" distR="0" wp14:anchorId="66B25B0D" wp14:editId="635BFD47">
            <wp:extent cx="5847619" cy="344761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363BD" w14:textId="76B8DB70" w:rsidR="0013489E" w:rsidRDefault="00C8046D" w:rsidP="001174BC">
      <w:r w:rsidRPr="00C8046D">
        <w:rPr>
          <w:noProof/>
        </w:rPr>
        <w:drawing>
          <wp:inline distT="0" distB="0" distL="0" distR="0" wp14:anchorId="563377A1" wp14:editId="0F814F41">
            <wp:extent cx="5847619" cy="3447619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42E9" w14:textId="6676C451" w:rsidR="00BC6F2A" w:rsidRDefault="00BC6F2A" w:rsidP="001174BC"/>
    <w:p w14:paraId="75564C76" w14:textId="02008D9F" w:rsidR="00BC6F2A" w:rsidRDefault="00BC6F2A" w:rsidP="001174BC">
      <w:r>
        <w:t xml:space="preserve">The following are the same graph, but they underline the </w:t>
      </w:r>
      <w:r w:rsidR="003D7217">
        <w:t xml:space="preserve">mean and they have a 95% interval where the data are. </w:t>
      </w:r>
    </w:p>
    <w:p w14:paraId="6A45BBD0" w14:textId="788AA50E" w:rsidR="003D7217" w:rsidRDefault="003D7217" w:rsidP="009163E5">
      <w:pPr>
        <w:pStyle w:val="Title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6FC7911D" wp14:editId="3391D6E9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179964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WjuPi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3D7217">
        <w:rPr>
          <w:noProof/>
        </w:rPr>
        <w:t xml:space="preserve"> </w:t>
      </w:r>
      <w:r w:rsidR="009163E5">
        <w:rPr>
          <w:noProof/>
        </w:rPr>
        <mc:AlternateContent>
          <mc:Choice Requires="wps">
            <w:drawing>
              <wp:inline distT="0" distB="0" distL="0" distR="0" wp14:anchorId="0F2C1A56" wp14:editId="4E4EF362">
                <wp:extent cx="304800" cy="304800"/>
                <wp:effectExtent l="0" t="0" r="0" b="0"/>
                <wp:docPr id="10" name="Rectangl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4C7129" id="Rectangle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FYvlQ6QEAAMY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="009163E5" w:rsidRPr="003D7217">
        <w:t xml:space="preserve"> </w:t>
      </w:r>
      <w:r w:rsidR="009163E5" w:rsidRPr="009163E5">
        <w:rPr>
          <w:noProof/>
        </w:rPr>
        <w:drawing>
          <wp:inline distT="0" distB="0" distL="0" distR="0" wp14:anchorId="67788E29" wp14:editId="16F2B807">
            <wp:extent cx="5847619" cy="3447619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63E5" w:rsidRPr="009163E5">
        <w:t xml:space="preserve"> </w:t>
      </w:r>
      <w:r w:rsidRPr="003D7217">
        <w:rPr>
          <w:noProof/>
        </w:rPr>
        <w:drawing>
          <wp:inline distT="0" distB="0" distL="0" distR="0" wp14:anchorId="668487D5" wp14:editId="055BEB6C">
            <wp:extent cx="5847619" cy="3447619"/>
            <wp:effectExtent l="0" t="0" r="127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9D040" w14:textId="33749E17" w:rsidR="00551E7C" w:rsidRDefault="00551E7C" w:rsidP="001174BC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741D043" wp14:editId="3A306670">
                <wp:extent cx="304800" cy="304800"/>
                <wp:effectExtent l="0" t="0" r="0" b="0"/>
                <wp:docPr id="6" name="Rectangl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85EC89" id="Rectangle 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AjWxwQ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551E7C">
        <w:rPr>
          <w:noProof/>
        </w:rPr>
        <w:t xml:space="preserve"> </w:t>
      </w:r>
      <w:r w:rsidRPr="00551E7C">
        <w:rPr>
          <w:noProof/>
        </w:rPr>
        <w:drawing>
          <wp:inline distT="0" distB="0" distL="0" distR="0" wp14:anchorId="71F1872A" wp14:editId="59DB4959">
            <wp:extent cx="5847619" cy="3447619"/>
            <wp:effectExtent l="0" t="0" r="127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B4F8" w14:textId="108E9A18" w:rsidR="009C39E5" w:rsidRDefault="009C39E5" w:rsidP="001174BC">
      <w:r>
        <w:rPr>
          <w:noProof/>
        </w:rPr>
        <mc:AlternateContent>
          <mc:Choice Requires="wps">
            <w:drawing>
              <wp:inline distT="0" distB="0" distL="0" distR="0" wp14:anchorId="2CBD1E77" wp14:editId="781D0AB6">
                <wp:extent cx="304800" cy="304800"/>
                <wp:effectExtent l="0" t="0" r="0" b="0"/>
                <wp:docPr id="8" name="Rectangl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A1A984" id="Rectangle 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AreHCh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9C39E5">
        <w:rPr>
          <w:noProof/>
        </w:rPr>
        <w:t xml:space="preserve"> </w:t>
      </w:r>
      <w:r w:rsidRPr="009C39E5">
        <w:rPr>
          <w:noProof/>
        </w:rPr>
        <w:drawing>
          <wp:inline distT="0" distB="0" distL="0" distR="0" wp14:anchorId="54C254B3" wp14:editId="3E384A7E">
            <wp:extent cx="5847619" cy="3447619"/>
            <wp:effectExtent l="0" t="0" r="127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39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cxtjS1NDQzNrRU0lEKTi0uzszPAykwrAUAxpX5QiwAAAA="/>
  </w:docVars>
  <w:rsids>
    <w:rsidRoot w:val="00400283"/>
    <w:rsid w:val="000D0C2D"/>
    <w:rsid w:val="001174BC"/>
    <w:rsid w:val="0013489E"/>
    <w:rsid w:val="001F0474"/>
    <w:rsid w:val="003D7217"/>
    <w:rsid w:val="00400283"/>
    <w:rsid w:val="00467CF6"/>
    <w:rsid w:val="00551E7C"/>
    <w:rsid w:val="005A14A7"/>
    <w:rsid w:val="00890626"/>
    <w:rsid w:val="009163E5"/>
    <w:rsid w:val="009C39E5"/>
    <w:rsid w:val="00A77C23"/>
    <w:rsid w:val="00A92E63"/>
    <w:rsid w:val="00BC6F2A"/>
    <w:rsid w:val="00C8046D"/>
    <w:rsid w:val="00DC61AD"/>
    <w:rsid w:val="00E030AC"/>
    <w:rsid w:val="00E33DA1"/>
    <w:rsid w:val="00E92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E929B"/>
  <w15:chartTrackingRefBased/>
  <w15:docId w15:val="{AA7530CA-7FD6-4921-A07F-D5EE7492A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163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3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</Words>
  <Characters>278</Characters>
  <Application>Microsoft Office Word</Application>
  <DocSecurity>4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Morandini</dc:creator>
  <cp:keywords/>
  <dc:description/>
  <cp:lastModifiedBy>Wells, Stuart Allen - (stuartwells)</cp:lastModifiedBy>
  <cp:revision>2</cp:revision>
  <dcterms:created xsi:type="dcterms:W3CDTF">2021-02-03T17:38:00Z</dcterms:created>
  <dcterms:modified xsi:type="dcterms:W3CDTF">2021-02-03T17:38:00Z</dcterms:modified>
</cp:coreProperties>
</file>